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CDF08" w14:textId="77777777" w:rsidR="009E3365" w:rsidRDefault="009E3365" w:rsidP="009E3365">
      <w:r>
        <w:t xml:space="preserve"># This script accepts the user\'s name and prints </w:t>
      </w:r>
    </w:p>
    <w:p w14:paraId="48451DD5" w14:textId="77777777" w:rsidR="009E3365" w:rsidRDefault="009E3365" w:rsidP="009E3365">
      <w:r>
        <w:t># a message greeting the user</w:t>
      </w:r>
    </w:p>
    <w:p w14:paraId="1E964BBF" w14:textId="77777777" w:rsidR="009E3365" w:rsidRDefault="009E3365" w:rsidP="009E3365"/>
    <w:p w14:paraId="06E4B04A" w14:textId="77777777" w:rsidR="009E3365" w:rsidRDefault="009E3365" w:rsidP="009E3365">
      <w:r>
        <w:t># Print the prompt message on screen</w:t>
      </w:r>
    </w:p>
    <w:p w14:paraId="0E4BA874" w14:textId="77777777" w:rsidR="009E3365" w:rsidRDefault="009E3365" w:rsidP="009E3365">
      <w:r>
        <w:t>echo -n "Enter your name :"</w:t>
      </w:r>
      <w:r>
        <w:tab/>
        <w:t xml:space="preserve">  </w:t>
      </w:r>
      <w:r>
        <w:tab/>
      </w:r>
    </w:p>
    <w:p w14:paraId="078A2C02" w14:textId="77777777" w:rsidR="009E3365" w:rsidRDefault="009E3365" w:rsidP="009E3365"/>
    <w:p w14:paraId="5AC6EF3D" w14:textId="77777777" w:rsidR="009E3365" w:rsidRDefault="009E3365" w:rsidP="009E3365">
      <w:r>
        <w:t># Wait for user to enter a name, and save the entered name into the variable \'name\'</w:t>
      </w:r>
    </w:p>
    <w:p w14:paraId="1CD4DEF0" w14:textId="77777777" w:rsidR="009E3365" w:rsidRDefault="009E3365" w:rsidP="009E3365">
      <w:r>
        <w:t>read name</w:t>
      </w:r>
      <w:r>
        <w:tab/>
      </w:r>
      <w:r>
        <w:tab/>
      </w:r>
      <w:r>
        <w:tab/>
      </w:r>
      <w:r>
        <w:tab/>
      </w:r>
    </w:p>
    <w:p w14:paraId="2D79669E" w14:textId="77777777" w:rsidR="009E3365" w:rsidRDefault="009E3365" w:rsidP="009E3365"/>
    <w:p w14:paraId="2562958A" w14:textId="77777777" w:rsidR="009E3365" w:rsidRDefault="009E3365" w:rsidP="009E3365">
      <w:r>
        <w:t># Print the welcome message followed by the name</w:t>
      </w:r>
      <w:r>
        <w:tab/>
      </w:r>
    </w:p>
    <w:p w14:paraId="520F9650" w14:textId="77777777" w:rsidR="009E3365" w:rsidRDefault="009E3365" w:rsidP="009E3365">
      <w:r>
        <w:t>echo "Welcome $name"</w:t>
      </w:r>
    </w:p>
    <w:p w14:paraId="3B066A55" w14:textId="77777777" w:rsidR="009E3365" w:rsidRDefault="009E3365" w:rsidP="009E3365"/>
    <w:p w14:paraId="002A0E9B" w14:textId="77777777" w:rsidR="009E3365" w:rsidRDefault="009E3365" w:rsidP="009E3365">
      <w:r>
        <w:t># The following message should print on a single line. Hence the usage of \'-n\'</w:t>
      </w:r>
    </w:p>
    <w:p w14:paraId="687F0DF9" w14:textId="77777777" w:rsidR="009E3365" w:rsidRDefault="009E3365" w:rsidP="009E3365">
      <w:r>
        <w:t>echo -n "Congratulations! You just created and ran your first shell script "</w:t>
      </w:r>
    </w:p>
    <w:p w14:paraId="4287C02D" w14:textId="6D47F61A" w:rsidR="000A20BF" w:rsidRDefault="009E3365" w:rsidP="009E3365">
      <w:r>
        <w:t>echo "using Bash on IBM Skills Network"</w:t>
      </w:r>
    </w:p>
    <w:p w14:paraId="36B9B146" w14:textId="77777777" w:rsidR="00A57C1A" w:rsidRDefault="00A57C1A" w:rsidP="009E3365"/>
    <w:p w14:paraId="09284EE7" w14:textId="1F16F963" w:rsidR="00A57C1A" w:rsidRDefault="00A57C1A" w:rsidP="009E3365">
      <w:pPr>
        <w:rPr>
          <w:b/>
          <w:bCs/>
          <w:lang w:val="en-US"/>
        </w:rPr>
      </w:pPr>
      <w:r w:rsidRPr="00A57C1A">
        <w:rPr>
          <w:b/>
          <w:bCs/>
          <w:lang w:val="en-US"/>
        </w:rPr>
        <w:t>Commands</w:t>
      </w:r>
    </w:p>
    <w:p w14:paraId="78980B19" w14:textId="78D3382F" w:rsidR="00125F8A" w:rsidRPr="0078009A" w:rsidRDefault="00125F8A" w:rsidP="00125F8A">
      <w:pPr>
        <w:pStyle w:val="ListParagraph"/>
        <w:numPr>
          <w:ilvl w:val="0"/>
          <w:numId w:val="3"/>
        </w:numPr>
        <w:rPr>
          <w:lang w:val="en-US"/>
        </w:rPr>
      </w:pPr>
      <w:r w:rsidRPr="0078009A">
        <w:rPr>
          <w:lang w:val="en-US"/>
        </w:rPr>
        <w:t>Check if the file exists</w:t>
      </w:r>
    </w:p>
    <w:p w14:paraId="7EBAE8C9" w14:textId="0CE06FC6" w:rsidR="00125F8A" w:rsidRDefault="00125F8A" w:rsidP="00125F8A">
      <w:pPr>
        <w:pStyle w:val="ListParagraph"/>
        <w:rPr>
          <w:lang w:val="en-US"/>
        </w:rPr>
      </w:pPr>
      <w:r w:rsidRPr="0078009A">
        <w:rPr>
          <w:lang w:val="en-US"/>
        </w:rPr>
        <w:t>ls -l greet.sh</w:t>
      </w:r>
    </w:p>
    <w:p w14:paraId="5B249B3A" w14:textId="094C4FC8" w:rsidR="0078009A" w:rsidRDefault="00FF7E44" w:rsidP="0078009A">
      <w:pPr>
        <w:pStyle w:val="ListParagraph"/>
        <w:numPr>
          <w:ilvl w:val="0"/>
          <w:numId w:val="3"/>
        </w:numPr>
        <w:rPr>
          <w:lang w:val="en-US"/>
        </w:rPr>
      </w:pPr>
      <w:r w:rsidRPr="00FF7E44">
        <w:rPr>
          <w:lang w:val="en-US"/>
        </w:rPr>
        <w:t>bash greet.sh</w:t>
      </w:r>
      <w:r>
        <w:rPr>
          <w:lang w:val="en-US"/>
        </w:rPr>
        <w:t xml:space="preserve"> – run this command to print the </w:t>
      </w:r>
      <w:r w:rsidR="00AC0875">
        <w:rPr>
          <w:lang w:val="en-US"/>
        </w:rPr>
        <w:t>greetings.</w:t>
      </w:r>
    </w:p>
    <w:p w14:paraId="677068A2" w14:textId="4F9D64E7" w:rsidR="00FF7E44" w:rsidRDefault="00587900" w:rsidP="0078009A">
      <w:pPr>
        <w:pStyle w:val="ListParagraph"/>
        <w:numPr>
          <w:ilvl w:val="0"/>
          <w:numId w:val="3"/>
        </w:numPr>
        <w:rPr>
          <w:lang w:val="en-US"/>
        </w:rPr>
      </w:pPr>
      <w:r w:rsidRPr="00587900">
        <w:rPr>
          <w:lang w:val="en-US"/>
        </w:rPr>
        <w:t>which bash</w:t>
      </w:r>
      <w:r>
        <w:rPr>
          <w:lang w:val="en-US"/>
        </w:rPr>
        <w:t xml:space="preserve"> </w:t>
      </w:r>
      <w:r w:rsidR="003144D3">
        <w:rPr>
          <w:lang w:val="en-US"/>
        </w:rPr>
        <w:t xml:space="preserve">– run this command to </w:t>
      </w:r>
      <w:r w:rsidR="003144D3" w:rsidRPr="003144D3">
        <w:rPr>
          <w:lang w:val="en-US"/>
        </w:rPr>
        <w:t>find out the path of the command</w:t>
      </w:r>
      <w:r w:rsidR="00AC0875">
        <w:rPr>
          <w:lang w:val="en-US"/>
        </w:rPr>
        <w:t>.</w:t>
      </w:r>
    </w:p>
    <w:p w14:paraId="199BA054" w14:textId="572C3226" w:rsidR="003144D3" w:rsidRDefault="0030749E" w:rsidP="0078009A">
      <w:pPr>
        <w:pStyle w:val="ListParagraph"/>
        <w:numPr>
          <w:ilvl w:val="0"/>
          <w:numId w:val="3"/>
        </w:numPr>
        <w:rPr>
          <w:lang w:val="en-US"/>
        </w:rPr>
      </w:pPr>
      <w:r w:rsidRPr="0030749E">
        <w:rPr>
          <w:lang w:val="en-US"/>
        </w:rPr>
        <w:t>#! /bin/bash</w:t>
      </w:r>
      <w:r w:rsidR="00AC0875">
        <w:rPr>
          <w:lang w:val="en-US"/>
        </w:rPr>
        <w:t xml:space="preserve"> - </w:t>
      </w:r>
      <w:r w:rsidR="00AC0875" w:rsidRPr="00AC0875">
        <w:rPr>
          <w:lang w:val="en-US"/>
        </w:rPr>
        <w:t>Open the file and add th</w:t>
      </w:r>
      <w:r w:rsidR="00AC0875">
        <w:rPr>
          <w:lang w:val="en-US"/>
        </w:rPr>
        <w:t xml:space="preserve">is shebang command </w:t>
      </w:r>
      <w:r w:rsidR="00AC0875" w:rsidRPr="00AC0875">
        <w:rPr>
          <w:lang w:val="en-US"/>
        </w:rPr>
        <w:t>at the beginning of the script</w:t>
      </w:r>
      <w:r w:rsidR="00AC0875">
        <w:rPr>
          <w:lang w:val="en-US"/>
        </w:rPr>
        <w:t>.</w:t>
      </w:r>
    </w:p>
    <w:p w14:paraId="5AD603F4" w14:textId="37506BDE" w:rsidR="00FC08E2" w:rsidRDefault="00FC08E2" w:rsidP="0078009A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FC08E2">
        <w:rPr>
          <w:lang w:val="en-US"/>
        </w:rPr>
        <w:t>chmod</w:t>
      </w:r>
      <w:proofErr w:type="spellEnd"/>
      <w:r w:rsidRPr="00FC08E2">
        <w:rPr>
          <w:lang w:val="en-US"/>
        </w:rPr>
        <w:t xml:space="preserve"> +x greet.sh</w:t>
      </w:r>
      <w:r>
        <w:rPr>
          <w:lang w:val="en-US"/>
        </w:rPr>
        <w:t xml:space="preserve"> - </w:t>
      </w:r>
      <w:r w:rsidR="009A030A" w:rsidRPr="009A030A">
        <w:rPr>
          <w:lang w:val="en-US"/>
        </w:rPr>
        <w:t>add the execute permission for the user</w:t>
      </w:r>
    </w:p>
    <w:p w14:paraId="7654DC00" w14:textId="3B153DC0" w:rsidR="006A5471" w:rsidRDefault="006A5471" w:rsidP="0078009A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6A5471">
        <w:rPr>
          <w:lang w:val="en-US"/>
        </w:rPr>
        <w:t>chmod</w:t>
      </w:r>
      <w:proofErr w:type="spellEnd"/>
      <w:r w:rsidRPr="006A5471">
        <w:rPr>
          <w:lang w:val="en-US"/>
        </w:rPr>
        <w:t xml:space="preserve"> </w:t>
      </w:r>
      <w:proofErr w:type="spellStart"/>
      <w:r w:rsidRPr="006A5471">
        <w:rPr>
          <w:lang w:val="en-US"/>
        </w:rPr>
        <w:t>u+x</w:t>
      </w:r>
      <w:proofErr w:type="spellEnd"/>
      <w:r w:rsidRPr="006A5471">
        <w:rPr>
          <w:lang w:val="en-US"/>
        </w:rPr>
        <w:t xml:space="preserve"> greet.sh</w:t>
      </w:r>
      <w:r w:rsidR="007F3EF9">
        <w:rPr>
          <w:lang w:val="en-US"/>
        </w:rPr>
        <w:t xml:space="preserve"> – Run this command to</w:t>
      </w:r>
      <w:r w:rsidR="007F3EF9" w:rsidRPr="007F3EF9">
        <w:rPr>
          <w:lang w:val="en-US"/>
        </w:rPr>
        <w:t xml:space="preserve"> change permissions for greet.sh to make the file executable for the user</w:t>
      </w:r>
      <w:r w:rsidR="007F3EF9">
        <w:rPr>
          <w:lang w:val="en-US"/>
        </w:rPr>
        <w:t>.</w:t>
      </w:r>
    </w:p>
    <w:p w14:paraId="6082A8C4" w14:textId="6993FBF7" w:rsidR="00A45D36" w:rsidRDefault="00A45D36" w:rsidP="0078009A">
      <w:pPr>
        <w:pStyle w:val="ListParagraph"/>
        <w:numPr>
          <w:ilvl w:val="0"/>
          <w:numId w:val="3"/>
        </w:numPr>
        <w:rPr>
          <w:lang w:val="en-US"/>
        </w:rPr>
      </w:pPr>
      <w:r w:rsidRPr="00A45D36">
        <w:rPr>
          <w:lang w:val="en-US"/>
        </w:rPr>
        <w:t>ls -l greet.sh</w:t>
      </w:r>
      <w:r>
        <w:rPr>
          <w:lang w:val="en-US"/>
        </w:rPr>
        <w:t xml:space="preserve"> – verify </w:t>
      </w:r>
      <w:r w:rsidR="00E66852">
        <w:rPr>
          <w:lang w:val="en-US"/>
        </w:rPr>
        <w:t>permissions.</w:t>
      </w:r>
    </w:p>
    <w:p w14:paraId="2C76BDB7" w14:textId="4E316F22" w:rsidR="0073074C" w:rsidRPr="0078009A" w:rsidRDefault="0073074C" w:rsidP="0078009A">
      <w:pPr>
        <w:pStyle w:val="ListParagraph"/>
        <w:numPr>
          <w:ilvl w:val="0"/>
          <w:numId w:val="3"/>
        </w:numPr>
        <w:rPr>
          <w:lang w:val="en-US"/>
        </w:rPr>
      </w:pPr>
      <w:r w:rsidRPr="0073074C">
        <w:rPr>
          <w:lang w:val="en-US"/>
        </w:rPr>
        <w:t>./greet.sh</w:t>
      </w:r>
      <w:r>
        <w:rPr>
          <w:lang w:val="en-US"/>
        </w:rPr>
        <w:t xml:space="preserve"> – execute the file </w:t>
      </w:r>
    </w:p>
    <w:sectPr w:rsidR="0073074C" w:rsidRPr="007800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811F1"/>
    <w:multiLevelType w:val="hybridMultilevel"/>
    <w:tmpl w:val="C73CF48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DA2A9D"/>
    <w:multiLevelType w:val="multilevel"/>
    <w:tmpl w:val="FDAAF9F6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791863AC"/>
    <w:multiLevelType w:val="multilevel"/>
    <w:tmpl w:val="F7F41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063094552">
    <w:abstractNumId w:val="1"/>
  </w:num>
  <w:num w:numId="2" w16cid:durableId="301690668">
    <w:abstractNumId w:val="2"/>
  </w:num>
  <w:num w:numId="3" w16cid:durableId="1159349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jQ3sDA2Mjc2M7JU0lEKTi0uzszPAykwrAUA+So/bSwAAAA="/>
  </w:docVars>
  <w:rsids>
    <w:rsidRoot w:val="009E3365"/>
    <w:rsid w:val="000345FF"/>
    <w:rsid w:val="000A20BF"/>
    <w:rsid w:val="00125F8A"/>
    <w:rsid w:val="002D23F7"/>
    <w:rsid w:val="0030749E"/>
    <w:rsid w:val="003144D3"/>
    <w:rsid w:val="00587900"/>
    <w:rsid w:val="006A5471"/>
    <w:rsid w:val="0073074C"/>
    <w:rsid w:val="0078009A"/>
    <w:rsid w:val="007E16D6"/>
    <w:rsid w:val="007F3EF9"/>
    <w:rsid w:val="009A030A"/>
    <w:rsid w:val="009D308F"/>
    <w:rsid w:val="009E3365"/>
    <w:rsid w:val="00A45D36"/>
    <w:rsid w:val="00A57C1A"/>
    <w:rsid w:val="00AA0DB1"/>
    <w:rsid w:val="00AC0875"/>
    <w:rsid w:val="00AE0D53"/>
    <w:rsid w:val="00C00797"/>
    <w:rsid w:val="00D52AB0"/>
    <w:rsid w:val="00E66852"/>
    <w:rsid w:val="00FA2B9F"/>
    <w:rsid w:val="00FC08E2"/>
    <w:rsid w:val="00FF7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01EC7"/>
  <w15:chartTrackingRefBased/>
  <w15:docId w15:val="{68C0FECC-9A68-49F1-B108-F5495457C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K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D23F7"/>
    <w:pPr>
      <w:keepNext/>
      <w:keepLines/>
      <w:numPr>
        <w:ilvl w:val="3"/>
        <w:numId w:val="2"/>
      </w:numPr>
      <w:suppressAutoHyphens/>
      <w:spacing w:before="80" w:after="0" w:line="264" w:lineRule="auto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qFormat/>
    <w:rsid w:val="002D23F7"/>
    <w:rPr>
      <w:rFonts w:asciiTheme="majorHAnsi" w:eastAsiaTheme="majorEastAsia" w:hAnsiTheme="majorHAnsi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125F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dung'u</dc:creator>
  <cp:keywords/>
  <dc:description/>
  <cp:lastModifiedBy>Simon Ndung'u</cp:lastModifiedBy>
  <cp:revision>16</cp:revision>
  <dcterms:created xsi:type="dcterms:W3CDTF">2024-01-19T09:55:00Z</dcterms:created>
  <dcterms:modified xsi:type="dcterms:W3CDTF">2024-01-19T10:28:00Z</dcterms:modified>
</cp:coreProperties>
</file>